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3F38DF" w14:textId="464F781A" w:rsidR="00C05F4A" w:rsidRPr="00F600BC" w:rsidRDefault="00F600BC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F600BC">
        <w:rPr>
          <w:rFonts w:ascii="Times New Roman" w:hAnsi="Times New Roman" w:cs="Times New Roman"/>
          <w:b/>
          <w:u w:val="single"/>
        </w:rPr>
        <w:t>ČESTNÉ PROHLÁŠENÍ K MEZINÁRODNÍM SANKCÍM (VZOR)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7C1F3B38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15060571" w14:textId="23472D13" w:rsidR="00F600BC" w:rsidRDefault="00C05F4A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</w:t>
      </w:r>
      <w:r w:rsidR="00F600BC" w:rsidRPr="00F600BC">
        <w:rPr>
          <w:rFonts w:ascii="Times New Roman" w:hAnsi="Times New Roman"/>
        </w:rPr>
        <w:t>tímto pro účely zadávacího řízení na veřejnou zakázku s názvem „</w:t>
      </w:r>
      <w:r w:rsidR="00F600BC" w:rsidRPr="009B1A0D">
        <w:rPr>
          <w:rFonts w:ascii="Times New Roman" w:hAnsi="Times New Roman" w:cs="Times New Roman"/>
          <w:b/>
        </w:rPr>
        <w:t>Rekonstrukce sportovišť ZŠ Jeseniova Praha 3</w:t>
      </w:r>
      <w:r w:rsidR="00F600BC" w:rsidRPr="00F600BC">
        <w:rPr>
          <w:rFonts w:ascii="Times New Roman" w:hAnsi="Times New Roman"/>
        </w:rPr>
        <w:t xml:space="preserve">“ čestně prohlašuje, že výběrem jeho nabídky, uzavřením smlouvy ani plněním veřejné zakázky nedojde k porušení právních předpisů a rozhodnutí upravujících mezinárodní sankce, kterými jsou Česká republika nebo zadavatel vázáni. </w:t>
      </w:r>
    </w:p>
    <w:p w14:paraId="1350AD22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230B75A0" w14:textId="77777777" w:rsid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 xml:space="preserve">Dodavatel současně čestně prohlašuje, že ani žádný z poddodavatelů, dodavatelů nebo subjektů, jejichž prostřednictvím prokazuje část kvalifikace, a hodlá je využít při plnění smlouvy, není osobou, na kterou by dopadaly mezinárodní sankce dle právních předpisů a rozhodnutí, kterými jsou Česká republika nebo zadavatel vázáni. </w:t>
      </w:r>
    </w:p>
    <w:p w14:paraId="64430EC0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</w:p>
    <w:p w14:paraId="09AC5019" w14:textId="77777777" w:rsidR="00F600BC" w:rsidRPr="00F600BC" w:rsidRDefault="00F600BC" w:rsidP="00F600BC">
      <w:pPr>
        <w:spacing w:after="0" w:line="240" w:lineRule="auto"/>
        <w:jc w:val="both"/>
        <w:rPr>
          <w:rFonts w:ascii="Times New Roman" w:hAnsi="Times New Roman"/>
        </w:rPr>
      </w:pPr>
      <w:r w:rsidRPr="00F600BC">
        <w:rPr>
          <w:rFonts w:ascii="Times New Roman" w:hAnsi="Times New Roman"/>
        </w:rPr>
        <w:t>Toto čestné prohlášení činí dodavatel na základě své vážné a svobodné vůle a je si vědom všech následků plynoucích z uvedení nepravdivých údajů.</w:t>
      </w:r>
    </w:p>
    <w:p w14:paraId="20A24847" w14:textId="328981CF" w:rsidR="00F600BC" w:rsidRDefault="00F600BC" w:rsidP="00C0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F82A20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AB281" w14:textId="77777777" w:rsidR="00F82A20" w:rsidRDefault="00F82A20" w:rsidP="00C05F4A">
      <w:pPr>
        <w:spacing w:after="0" w:line="240" w:lineRule="auto"/>
      </w:pPr>
      <w:r>
        <w:separator/>
      </w:r>
    </w:p>
  </w:endnote>
  <w:endnote w:type="continuationSeparator" w:id="0">
    <w:p w14:paraId="1BBAE4A2" w14:textId="77777777" w:rsidR="00F82A20" w:rsidRDefault="00F82A20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C6117B" w14:textId="77777777" w:rsidR="00F82A20" w:rsidRDefault="00F82A20" w:rsidP="00C05F4A">
      <w:pPr>
        <w:spacing w:after="0" w:line="240" w:lineRule="auto"/>
      </w:pPr>
      <w:r>
        <w:separator/>
      </w:r>
    </w:p>
  </w:footnote>
  <w:footnote w:type="continuationSeparator" w:id="0">
    <w:p w14:paraId="7185C196" w14:textId="77777777" w:rsidR="00F82A20" w:rsidRDefault="00F82A20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396C9E6F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>9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 w:rsidR="00F600BC">
      <w:rPr>
        <w:rFonts w:ascii="Times New Roman" w:hAnsi="Times New Roman" w:cs="Times New Roman"/>
        <w:b/>
        <w:sz w:val="28"/>
        <w:szCs w:val="28"/>
        <w:u w:val="single"/>
      </w:rPr>
      <w:t xml:space="preserve">Čestné prohlášení k mezinárodním sankcím </w:t>
    </w:r>
    <w:r>
      <w:rPr>
        <w:rFonts w:ascii="Times New Roman" w:hAnsi="Times New Roman" w:cs="Times New Roman"/>
        <w:b/>
        <w:sz w:val="28"/>
        <w:szCs w:val="28"/>
        <w:u w:val="single"/>
      </w:rPr>
      <w:t>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rgUAW6rNkywAAAA="/>
  </w:docVars>
  <w:rsids>
    <w:rsidRoot w:val="00C05F4A"/>
    <w:rsid w:val="00101E1D"/>
    <w:rsid w:val="00197877"/>
    <w:rsid w:val="008D19EB"/>
    <w:rsid w:val="009B1A0D"/>
    <w:rsid w:val="00C05F4A"/>
    <w:rsid w:val="00D22040"/>
    <w:rsid w:val="00E42105"/>
    <w:rsid w:val="00F11260"/>
    <w:rsid w:val="00F600BC"/>
    <w:rsid w:val="00F82A20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61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2</cp:revision>
  <dcterms:created xsi:type="dcterms:W3CDTF">2024-03-26T13:25:00Z</dcterms:created>
  <dcterms:modified xsi:type="dcterms:W3CDTF">2024-03-26T13:25:00Z</dcterms:modified>
</cp:coreProperties>
</file>